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7D3CBF2C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081EF3">
        <w:rPr>
          <w:sz w:val="24"/>
          <w:szCs w:val="24"/>
          <w:lang w:val="en-GB"/>
        </w:rPr>
        <w:t xml:space="preserve"> </w:t>
      </w:r>
      <w:r w:rsidR="00BE2019">
        <w:rPr>
          <w:sz w:val="24"/>
          <w:szCs w:val="24"/>
          <w:lang w:val="en-GB"/>
        </w:rPr>
        <w:t>Ne</w:t>
      </w:r>
      <w:r w:rsidR="00285A64">
        <w:rPr>
          <w:sz w:val="24"/>
          <w:szCs w:val="24"/>
          <w:lang w:val="en-GB"/>
        </w:rPr>
        <w:t xml:space="preserve">w </w:t>
      </w:r>
      <w:r w:rsidR="004D0B8D">
        <w:rPr>
          <w:sz w:val="24"/>
          <w:szCs w:val="24"/>
          <w:lang w:val="en-GB"/>
        </w:rPr>
        <w:t>Jersey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46AE933B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4D0B8D">
        <w:rPr>
          <w:sz w:val="22"/>
          <w:szCs w:val="22"/>
          <w:lang w:val="en-GB"/>
        </w:rPr>
        <w:t xml:space="preserve">one (1) month </w:t>
      </w:r>
      <w:r w:rsidR="00854304">
        <w:rPr>
          <w:sz w:val="22"/>
          <w:szCs w:val="22"/>
          <w:lang w:val="en-GB"/>
        </w:rPr>
        <w:t>from the next payment dat</w:t>
      </w:r>
      <w:r w:rsidR="00BE2019">
        <w:rPr>
          <w:sz w:val="22"/>
          <w:szCs w:val="22"/>
          <w:lang w:val="en-GB"/>
        </w:rPr>
        <w:t>e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B1D578" w14:textId="77777777" w:rsidR="006E3E0C" w:rsidRDefault="006E3E0C" w:rsidP="00CB37D9">
      <w:pPr>
        <w:spacing w:after="0" w:line="240" w:lineRule="auto"/>
      </w:pPr>
      <w:r>
        <w:separator/>
      </w:r>
    </w:p>
  </w:endnote>
  <w:endnote w:type="continuationSeparator" w:id="0">
    <w:p w14:paraId="617C334A" w14:textId="77777777" w:rsidR="006E3E0C" w:rsidRDefault="006E3E0C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9EFCE1" w14:textId="77777777" w:rsidR="00B41236" w:rsidRDefault="00B4123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171296CE" w:rsidR="00CB37D9" w:rsidRPr="00B41236" w:rsidRDefault="00CB37D9" w:rsidP="00B4123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D31899" w14:textId="77777777" w:rsidR="00B41236" w:rsidRDefault="00B412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305E4A" w14:textId="77777777" w:rsidR="006E3E0C" w:rsidRDefault="006E3E0C" w:rsidP="00CB37D9">
      <w:pPr>
        <w:spacing w:after="0" w:line="240" w:lineRule="auto"/>
      </w:pPr>
      <w:r>
        <w:separator/>
      </w:r>
    </w:p>
  </w:footnote>
  <w:footnote w:type="continuationSeparator" w:id="0">
    <w:p w14:paraId="3EC79A5B" w14:textId="77777777" w:rsidR="006E3E0C" w:rsidRDefault="006E3E0C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A53D48" w14:textId="77777777" w:rsidR="00B41236" w:rsidRDefault="00B4123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0FEC752C" w:rsidR="00AD6FC0" w:rsidRPr="00B41236" w:rsidRDefault="00AD6FC0" w:rsidP="00B4123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BDEE0E" w14:textId="77777777" w:rsidR="00B41236" w:rsidRDefault="00B412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584950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C1E9B"/>
    <w:rsid w:val="000D10EF"/>
    <w:rsid w:val="000E0F6B"/>
    <w:rsid w:val="00134720"/>
    <w:rsid w:val="00136AD6"/>
    <w:rsid w:val="001511CC"/>
    <w:rsid w:val="00173693"/>
    <w:rsid w:val="00181BFB"/>
    <w:rsid w:val="00206CF8"/>
    <w:rsid w:val="00213AF9"/>
    <w:rsid w:val="002821F7"/>
    <w:rsid w:val="00283ABC"/>
    <w:rsid w:val="00285A64"/>
    <w:rsid w:val="002B7039"/>
    <w:rsid w:val="002D0FCE"/>
    <w:rsid w:val="002E064C"/>
    <w:rsid w:val="00330365"/>
    <w:rsid w:val="00335DF1"/>
    <w:rsid w:val="003422E5"/>
    <w:rsid w:val="003B1444"/>
    <w:rsid w:val="003B24BC"/>
    <w:rsid w:val="003B7112"/>
    <w:rsid w:val="00402153"/>
    <w:rsid w:val="00426C19"/>
    <w:rsid w:val="00465476"/>
    <w:rsid w:val="004704FB"/>
    <w:rsid w:val="00473500"/>
    <w:rsid w:val="004A0CF1"/>
    <w:rsid w:val="004A1AA1"/>
    <w:rsid w:val="004D0B8D"/>
    <w:rsid w:val="004F1CD0"/>
    <w:rsid w:val="004F5D47"/>
    <w:rsid w:val="005469D0"/>
    <w:rsid w:val="0055308F"/>
    <w:rsid w:val="00570A17"/>
    <w:rsid w:val="00597172"/>
    <w:rsid w:val="005B4CDD"/>
    <w:rsid w:val="005F0103"/>
    <w:rsid w:val="00651AD0"/>
    <w:rsid w:val="00665C41"/>
    <w:rsid w:val="006820EC"/>
    <w:rsid w:val="00682FEF"/>
    <w:rsid w:val="006B481C"/>
    <w:rsid w:val="006D2C62"/>
    <w:rsid w:val="006E3E0C"/>
    <w:rsid w:val="006F5F60"/>
    <w:rsid w:val="0071381A"/>
    <w:rsid w:val="00737DD8"/>
    <w:rsid w:val="00786720"/>
    <w:rsid w:val="00797686"/>
    <w:rsid w:val="007A7438"/>
    <w:rsid w:val="007E31FB"/>
    <w:rsid w:val="00817C7B"/>
    <w:rsid w:val="00831A9F"/>
    <w:rsid w:val="00832695"/>
    <w:rsid w:val="00854304"/>
    <w:rsid w:val="0088508C"/>
    <w:rsid w:val="008A0792"/>
    <w:rsid w:val="008A69DA"/>
    <w:rsid w:val="008C60BB"/>
    <w:rsid w:val="008E52FB"/>
    <w:rsid w:val="009146FD"/>
    <w:rsid w:val="00941997"/>
    <w:rsid w:val="00945588"/>
    <w:rsid w:val="009551A7"/>
    <w:rsid w:val="00976859"/>
    <w:rsid w:val="00991ECC"/>
    <w:rsid w:val="00A116D0"/>
    <w:rsid w:val="00A17025"/>
    <w:rsid w:val="00A43706"/>
    <w:rsid w:val="00A56F25"/>
    <w:rsid w:val="00A62D9B"/>
    <w:rsid w:val="00AD6FC0"/>
    <w:rsid w:val="00B131A0"/>
    <w:rsid w:val="00B325E3"/>
    <w:rsid w:val="00B32A3C"/>
    <w:rsid w:val="00B41236"/>
    <w:rsid w:val="00BC0F62"/>
    <w:rsid w:val="00BD3DFA"/>
    <w:rsid w:val="00BE2019"/>
    <w:rsid w:val="00C276F8"/>
    <w:rsid w:val="00C55AF5"/>
    <w:rsid w:val="00C576A9"/>
    <w:rsid w:val="00C70801"/>
    <w:rsid w:val="00C82A4E"/>
    <w:rsid w:val="00C86770"/>
    <w:rsid w:val="00C91B90"/>
    <w:rsid w:val="00CB37D9"/>
    <w:rsid w:val="00CD6FD8"/>
    <w:rsid w:val="00D25831"/>
    <w:rsid w:val="00D54234"/>
    <w:rsid w:val="00D62042"/>
    <w:rsid w:val="00D67DEA"/>
    <w:rsid w:val="00DD2CCC"/>
    <w:rsid w:val="00E37A0C"/>
    <w:rsid w:val="00E46F8F"/>
    <w:rsid w:val="00E9546D"/>
    <w:rsid w:val="00EC1BFF"/>
    <w:rsid w:val="00ED6766"/>
    <w:rsid w:val="00EF3DD5"/>
    <w:rsid w:val="00F156D3"/>
    <w:rsid w:val="00F23730"/>
    <w:rsid w:val="00F3734B"/>
    <w:rsid w:val="00F676D4"/>
    <w:rsid w:val="00F717F2"/>
    <w:rsid w:val="00F74E1F"/>
    <w:rsid w:val="00F837C9"/>
    <w:rsid w:val="00F97730"/>
    <w:rsid w:val="00FB353C"/>
    <w:rsid w:val="00FB5E8E"/>
    <w:rsid w:val="00FC1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84</Words>
  <Characters>1620</Characters>
  <Application/>
  <DocSecurity>0</DocSecurity>
  <Lines>13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901</CharactersWithSpaces>
  <SharedDoc>false</SharedDoc>
  <HyperlinksChanged>false</HyperlinksChanged>
  <AppVersion>16.0000</AppVersion>
  <Manager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